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812D1" w14:textId="7FCBD0E3" w:rsidR="00703732" w:rsidRDefault="00703732" w:rsidP="0034163D">
      <w:pPr>
        <w:spacing w:after="200" w:line="240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67906F58" w14:textId="77777777" w:rsidR="00703732" w:rsidRPr="00703732" w:rsidRDefault="00703732" w:rsidP="00703732">
      <w:pPr>
        <w:widowControl w:val="0"/>
        <w:autoSpaceDE w:val="0"/>
        <w:autoSpaceDN w:val="0"/>
        <w:spacing w:before="2" w:after="0" w:line="240" w:lineRule="auto"/>
        <w:rPr>
          <w:rFonts w:ascii="Arial Narrow" w:eastAsia="Arial" w:hAnsi="Arial Narrow" w:cs="Arial"/>
          <w:sz w:val="12"/>
          <w:szCs w:val="20"/>
        </w:rPr>
      </w:pPr>
      <w:r w:rsidRPr="00703732">
        <w:rPr>
          <w:rFonts w:ascii="Arial Narrow" w:eastAsia="Arial" w:hAnsi="Arial Narrow" w:cs="Arial"/>
          <w:noProof/>
          <w:lang w:eastAsia="tr-TR"/>
        </w:rPr>
        <w:drawing>
          <wp:anchor distT="0" distB="0" distL="0" distR="0" simplePos="0" relativeHeight="251639296" behindDoc="0" locked="0" layoutInCell="1" allowOverlap="1" wp14:anchorId="32DB7C0D" wp14:editId="2932C349">
            <wp:simplePos x="0" y="0"/>
            <wp:positionH relativeFrom="page">
              <wp:posOffset>603250</wp:posOffset>
            </wp:positionH>
            <wp:positionV relativeFrom="paragraph">
              <wp:posOffset>93345</wp:posOffset>
            </wp:positionV>
            <wp:extent cx="902028" cy="900000"/>
            <wp:effectExtent l="0" t="0" r="0" b="0"/>
            <wp:wrapNone/>
            <wp:docPr id="8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028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C656D" w14:textId="4E5F710F" w:rsidR="00703732" w:rsidRPr="00703732" w:rsidRDefault="002C025A" w:rsidP="00703732">
      <w:pPr>
        <w:widowControl w:val="0"/>
        <w:tabs>
          <w:tab w:val="left" w:pos="6946"/>
        </w:tabs>
        <w:autoSpaceDE w:val="0"/>
        <w:autoSpaceDN w:val="0"/>
        <w:spacing w:before="99" w:after="0" w:line="140" w:lineRule="atLeast"/>
        <w:ind w:left="3402" w:right="-1" w:hanging="3260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0D72F89" wp14:editId="6F98A784">
                <wp:simplePos x="0" y="0"/>
                <wp:positionH relativeFrom="margin">
                  <wp:posOffset>5643245</wp:posOffset>
                </wp:positionH>
                <wp:positionV relativeFrom="paragraph">
                  <wp:posOffset>65405</wp:posOffset>
                </wp:positionV>
                <wp:extent cx="914400" cy="1001395"/>
                <wp:effectExtent l="0" t="0" r="0" b="8255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0013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18FD" w14:textId="77777777" w:rsidR="00703732" w:rsidRDefault="00703732" w:rsidP="00703732">
                            <w:pPr>
                              <w:pStyle w:val="GvdeMetni1"/>
                              <w:spacing w:before="10"/>
                              <w:rPr>
                                <w:sz w:val="21"/>
                              </w:rPr>
                            </w:pPr>
                          </w:p>
                          <w:p w14:paraId="13BD82B8" w14:textId="77777777" w:rsidR="00703732" w:rsidRPr="00C375CB" w:rsidRDefault="00703732" w:rsidP="00703732">
                            <w:pPr>
                              <w:ind w:left="427" w:right="421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</w:p>
                          <w:p w14:paraId="684C9A64" w14:textId="5C9827AF" w:rsidR="00703732" w:rsidRPr="00C375CB" w:rsidRDefault="00703732" w:rsidP="00272561">
                            <w:pPr>
                              <w:spacing w:before="159"/>
                              <w:ind w:right="7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375CB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(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  <w:r w:rsidRPr="00C375CB">
                              <w:rPr>
                                <w:color w:val="000080"/>
                                <w:spacing w:val="1"/>
                                <w:w w:val="9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dijital</w:t>
                            </w:r>
                            <w:r w:rsidRPr="00C375CB">
                              <w:rPr>
                                <w:color w:val="000080"/>
                                <w:spacing w:val="8"/>
                                <w:w w:val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ortamda</w:t>
                            </w:r>
                            <w:r w:rsidR="00C375CB"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olabilir</w:t>
                            </w:r>
                            <w:r w:rsidRPr="00C375CB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0D72F89" id="_x0000_t202" coordsize="21600,21600" o:spt="202" path="m,l,21600r21600,l21600,xe">
                <v:stroke joinstyle="miter"/>
                <v:path gradientshapeok="t" o:connecttype="rect"/>
              </v:shapetype>
              <v:shape id="Metin Kutusu 7" o:spid="_x0000_s1026" type="#_x0000_t202" style="position:absolute;left:0;text-align:left;margin-left:444.35pt;margin-top:5.15pt;width:1in;height:78.85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" filled="f" strokecolor="navy">
                <v:textbox inset="0,0,0,0">
                  <w:txbxContent>
                    <w:p w14:paraId="559A18FD" w14:textId="77777777" w:rsidR="00703732" w:rsidRDefault="00703732" w:rsidP="00703732">
                      <w:pPr>
                        <w:pStyle w:val="GvdeMetni1"/>
                        <w:spacing w:before="10"/>
                        <w:rPr>
                          <w:sz w:val="21"/>
                        </w:rPr>
                      </w:pPr>
                    </w:p>
                    <w:p w14:paraId="13BD82B8" w14:textId="77777777" w:rsidR="00703732" w:rsidRPr="00C375CB" w:rsidRDefault="00703732" w:rsidP="00703732">
                      <w:pPr>
                        <w:ind w:left="427" w:right="421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</w:p>
                    <w:p w14:paraId="684C9A64" w14:textId="5C9827AF" w:rsidR="00703732" w:rsidRPr="00C375CB" w:rsidRDefault="00703732" w:rsidP="00272561">
                      <w:pPr>
                        <w:spacing w:before="159"/>
                        <w:ind w:right="7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375CB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(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  <w:r w:rsidRPr="00C375CB">
                        <w:rPr>
                          <w:color w:val="000080"/>
                          <w:spacing w:val="1"/>
                          <w:w w:val="90"/>
                          <w:sz w:val="16"/>
                          <w:szCs w:val="16"/>
                        </w:rPr>
                        <w:t xml:space="preserve"> 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dijital</w:t>
                      </w:r>
                      <w:r w:rsidRPr="00C375CB">
                        <w:rPr>
                          <w:color w:val="000080"/>
                          <w:spacing w:val="8"/>
                          <w:w w:val="80"/>
                          <w:sz w:val="16"/>
                          <w:szCs w:val="16"/>
                        </w:rPr>
                        <w:t xml:space="preserve"> 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ortamda</w:t>
                      </w:r>
                      <w:r w:rsidR="00C375CB"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 xml:space="preserve"> 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olabilir</w:t>
                      </w:r>
                      <w:r w:rsidRPr="00C375CB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3732"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T.C.</w:t>
      </w:r>
    </w:p>
    <w:p w14:paraId="20231924" w14:textId="77777777" w:rsidR="00703732" w:rsidRDefault="00703732" w:rsidP="00703732">
      <w:pPr>
        <w:widowControl w:val="0"/>
        <w:tabs>
          <w:tab w:val="left" w:pos="5529"/>
          <w:tab w:val="left" w:pos="5954"/>
          <w:tab w:val="left" w:pos="6946"/>
          <w:tab w:val="left" w:pos="9639"/>
        </w:tabs>
        <w:autoSpaceDE w:val="0"/>
        <w:autoSpaceDN w:val="0"/>
        <w:spacing w:after="0" w:line="240" w:lineRule="auto"/>
        <w:ind w:right="-1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YDIN</w:t>
      </w:r>
      <w:r w:rsidRPr="00703732">
        <w:rPr>
          <w:rFonts w:ascii="Arial Narrow" w:eastAsia="Arial" w:hAnsi="Arial Narrow" w:cs="Arial"/>
          <w:b/>
          <w:bCs/>
          <w:color w:val="000080"/>
          <w:spacing w:val="18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DNAN</w:t>
      </w:r>
      <w:r w:rsidRPr="00703732">
        <w:rPr>
          <w:rFonts w:ascii="Arial Narrow" w:eastAsia="Arial" w:hAnsi="Arial Narrow" w:cs="Arial"/>
          <w:b/>
          <w:bCs/>
          <w:color w:val="000080"/>
          <w:spacing w:val="19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MENDERES</w:t>
      </w:r>
      <w:r w:rsidRPr="00703732">
        <w:rPr>
          <w:rFonts w:ascii="Arial Narrow" w:eastAsia="Arial" w:hAnsi="Arial Narrow" w:cs="Arial"/>
          <w:b/>
          <w:bCs/>
          <w:color w:val="000080"/>
          <w:spacing w:val="24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ÜNİVERSİTESİ</w:t>
      </w:r>
    </w:p>
    <w:p w14:paraId="159BD400" w14:textId="11F2869E" w:rsidR="00703732" w:rsidRPr="00703732" w:rsidRDefault="00703732" w:rsidP="00703732">
      <w:pPr>
        <w:widowControl w:val="0"/>
        <w:tabs>
          <w:tab w:val="left" w:pos="5529"/>
          <w:tab w:val="left" w:pos="5954"/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</w:pPr>
      <w:r w:rsidRPr="00703732">
        <w:rPr>
          <w:rFonts w:ascii="Arial Narrow" w:eastAsia="Arial" w:hAnsi="Arial Narrow" w:cs="Arial"/>
          <w:b/>
          <w:bCs/>
          <w:color w:val="000080"/>
          <w:spacing w:val="-42"/>
          <w:w w:val="80"/>
          <w:sz w:val="24"/>
          <w:szCs w:val="24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STAJ</w:t>
      </w:r>
      <w:r w:rsidRPr="00703732">
        <w:rPr>
          <w:rFonts w:ascii="Arial Narrow" w:eastAsia="Arial" w:hAnsi="Arial Narrow" w:cs="Arial"/>
          <w:b/>
          <w:bCs/>
          <w:color w:val="000080"/>
          <w:spacing w:val="-4"/>
          <w:w w:val="85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BAŞVURU</w:t>
      </w:r>
      <w:r w:rsidRPr="00703732">
        <w:rPr>
          <w:rFonts w:ascii="Arial Narrow" w:eastAsia="Arial" w:hAnsi="Arial Narrow" w:cs="Arial"/>
          <w:b/>
          <w:bCs/>
          <w:color w:val="000080"/>
          <w:spacing w:val="-5"/>
          <w:w w:val="85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FORMU</w:t>
      </w:r>
    </w:p>
    <w:p w14:paraId="1620CFD5" w14:textId="5E2CA4E0" w:rsidR="00703732" w:rsidRPr="00703732" w:rsidRDefault="00703732" w:rsidP="00703732">
      <w:pPr>
        <w:widowControl w:val="0"/>
        <w:tabs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</w:rPr>
      </w:pPr>
      <w:bookmarkStart w:id="0" w:name="_GoBack"/>
      <w:bookmarkEnd w:id="0"/>
    </w:p>
    <w:p w14:paraId="03D1CAF7" w14:textId="77777777" w:rsidR="00703732" w:rsidRPr="00703732" w:rsidRDefault="00703732" w:rsidP="00703732">
      <w:pPr>
        <w:widowControl w:val="0"/>
        <w:autoSpaceDE w:val="0"/>
        <w:autoSpaceDN w:val="0"/>
        <w:spacing w:after="0" w:line="240" w:lineRule="auto"/>
        <w:rPr>
          <w:rFonts w:ascii="Arial Narrow" w:eastAsia="Arial" w:hAnsi="Arial Narrow" w:cs="Arial"/>
          <w:b/>
          <w:sz w:val="20"/>
          <w:szCs w:val="20"/>
        </w:rPr>
      </w:pPr>
    </w:p>
    <w:p w14:paraId="22641C21" w14:textId="77777777" w:rsidR="00703732" w:rsidRPr="00703732" w:rsidRDefault="00703732" w:rsidP="00703732">
      <w:pPr>
        <w:widowControl w:val="0"/>
        <w:autoSpaceDE w:val="0"/>
        <w:autoSpaceDN w:val="0"/>
        <w:spacing w:before="9" w:after="0" w:line="240" w:lineRule="auto"/>
        <w:rPr>
          <w:rFonts w:ascii="Arial Narrow" w:eastAsia="Arial" w:hAnsi="Arial Narrow" w:cs="Arial"/>
          <w:b/>
          <w:sz w:val="19"/>
          <w:szCs w:val="20"/>
        </w:rPr>
      </w:pPr>
    </w:p>
    <w:p w14:paraId="7597F2E1" w14:textId="4B58DD3F" w:rsidR="00703732" w:rsidRPr="00703732" w:rsidRDefault="00703732" w:rsidP="00703732">
      <w:pPr>
        <w:widowControl w:val="0"/>
        <w:autoSpaceDE w:val="0"/>
        <w:autoSpaceDN w:val="0"/>
        <w:spacing w:before="1" w:after="0" w:line="229" w:lineRule="exact"/>
        <w:ind w:left="100"/>
        <w:rPr>
          <w:rFonts w:ascii="Arial Narrow" w:eastAsia="Arial" w:hAnsi="Arial Narrow" w:cs="Arial"/>
          <w:sz w:val="20"/>
          <w:szCs w:val="20"/>
        </w:rPr>
      </w:pP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ayın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urum</w:t>
      </w:r>
      <w:r w:rsidR="00AD52AE">
        <w:rPr>
          <w:rFonts w:ascii="Arial Narrow" w:eastAsia="Arial" w:hAnsi="Arial Narrow" w:cs="Arial"/>
          <w:color w:val="000080"/>
          <w:w w:val="80"/>
          <w:sz w:val="20"/>
          <w:szCs w:val="20"/>
        </w:rPr>
        <w:t>/Firma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etkilisi,</w:t>
      </w:r>
    </w:p>
    <w:p w14:paraId="614D9A39" w14:textId="77777777" w:rsidR="00703732" w:rsidRPr="00703732" w:rsidRDefault="00703732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proofErr w:type="gramStart"/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..................................................................................................</w:t>
      </w:r>
      <w:proofErr w:type="gramEnd"/>
      <w:r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ölümü/Fakültesi/YO/MYO</w:t>
      </w:r>
      <w:r w:rsidRPr="00703732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lerinin</w:t>
      </w:r>
      <w:r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im</w:t>
      </w:r>
      <w:r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üresi</w:t>
      </w:r>
      <w:r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onuna</w:t>
      </w:r>
      <w:r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adar</w:t>
      </w:r>
      <w:r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ma</w:t>
      </w:r>
      <w:r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luğu</w:t>
      </w:r>
      <w:r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vardır.</w:t>
      </w:r>
      <w:r w:rsidRPr="00703732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şağıda</w:t>
      </w:r>
      <w:r w:rsidRPr="00703732">
        <w:rPr>
          <w:rFonts w:ascii="Arial Narrow" w:eastAsia="Arial" w:hAnsi="Arial Narrow" w:cs="Arial"/>
          <w:color w:val="000080"/>
          <w:spacing w:val="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</w:t>
      </w:r>
      <w:r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703732">
        <w:rPr>
          <w:rFonts w:ascii="Arial Narrow" w:eastAsia="Arial" w:hAnsi="Arial Narrow" w:cs="Arial"/>
          <w:color w:val="000080"/>
          <w:spacing w:val="5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mizin</w:t>
      </w:r>
      <w:r w:rsidRPr="00703732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ını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ab/>
        <w:t>iş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ünü</w:t>
      </w:r>
      <w:r w:rsidRPr="00703732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üreyle</w:t>
      </w:r>
      <w:r w:rsidRPr="00703732">
        <w:rPr>
          <w:rFonts w:ascii="Arial Narrow" w:eastAsia="Arial" w:hAnsi="Arial Narrow" w:cs="Arial"/>
          <w:color w:val="000080"/>
          <w:spacing w:val="2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urumunuzda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masında</w:t>
      </w:r>
      <w:r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östereceğiniz</w:t>
      </w:r>
      <w:r w:rsidRPr="00703732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lgiye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şimdiden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eşekkür</w:t>
      </w:r>
      <w:r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ederiz.</w:t>
      </w:r>
    </w:p>
    <w:p w14:paraId="7922598A" w14:textId="77777777" w:rsidR="00703732" w:rsidRPr="002D451E" w:rsidRDefault="00703732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color w:val="000080"/>
          <w:w w:val="80"/>
          <w:sz w:val="16"/>
          <w:szCs w:val="16"/>
        </w:rPr>
      </w:pPr>
    </w:p>
    <w:p w14:paraId="35D2055C" w14:textId="77777777" w:rsidR="00703732" w:rsidRPr="00703732" w:rsidRDefault="00703732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b/>
          <w:bCs/>
          <w:sz w:val="20"/>
          <w:szCs w:val="20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ÖĞRENCİNİN</w:t>
      </w:r>
    </w:p>
    <w:tbl>
      <w:tblPr>
        <w:tblStyle w:val="TableNormal"/>
        <w:tblW w:w="0" w:type="auto"/>
        <w:tblInd w:w="147" w:type="dxa"/>
        <w:tblBorders>
          <w:top w:val="single" w:sz="18" w:space="0" w:color="000080"/>
          <w:left w:val="single" w:sz="18" w:space="0" w:color="00000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2429"/>
        <w:gridCol w:w="2340"/>
        <w:gridCol w:w="2791"/>
      </w:tblGrid>
      <w:tr w:rsidR="00703732" w:rsidRPr="00703732" w14:paraId="35BDD0C8" w14:textId="77777777" w:rsidTr="0013042E">
        <w:trPr>
          <w:trHeight w:val="282"/>
        </w:trPr>
        <w:tc>
          <w:tcPr>
            <w:tcW w:w="2808" w:type="dxa"/>
            <w:tcBorders>
              <w:top w:val="single" w:sz="18" w:space="0" w:color="000080"/>
              <w:left w:val="single" w:sz="18" w:space="0" w:color="000080"/>
            </w:tcBorders>
            <w:vAlign w:val="center"/>
          </w:tcPr>
          <w:p w14:paraId="55246892" w14:textId="77777777" w:rsidR="00703732" w:rsidRPr="00703732" w:rsidRDefault="00703732" w:rsidP="00703732">
            <w:pPr>
              <w:spacing w:line="226" w:lineRule="exact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2429" w:type="dxa"/>
            <w:tcBorders>
              <w:top w:val="single" w:sz="18" w:space="0" w:color="000080"/>
            </w:tcBorders>
            <w:vAlign w:val="center"/>
          </w:tcPr>
          <w:p w14:paraId="70CC942F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80"/>
            </w:tcBorders>
            <w:vAlign w:val="center"/>
          </w:tcPr>
          <w:p w14:paraId="735DC588" w14:textId="77777777" w:rsidR="00703732" w:rsidRPr="00703732" w:rsidRDefault="00703732" w:rsidP="00703732">
            <w:pPr>
              <w:spacing w:line="226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.C.</w:t>
            </w:r>
            <w:r w:rsidRPr="00703732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imlik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top w:val="single" w:sz="18" w:space="0" w:color="000080"/>
            </w:tcBorders>
            <w:vAlign w:val="center"/>
          </w:tcPr>
          <w:p w14:paraId="6F6FF959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723F21A7" w14:textId="77777777" w:rsidTr="0013042E">
        <w:trPr>
          <w:trHeight w:val="282"/>
        </w:trPr>
        <w:tc>
          <w:tcPr>
            <w:tcW w:w="2808" w:type="dxa"/>
            <w:tcBorders>
              <w:left w:val="single" w:sz="18" w:space="0" w:color="000080"/>
            </w:tcBorders>
            <w:vAlign w:val="center"/>
          </w:tcPr>
          <w:p w14:paraId="4DFF4F77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2429" w:type="dxa"/>
            <w:vAlign w:val="center"/>
          </w:tcPr>
          <w:p w14:paraId="569854A8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2CF4955D" w14:textId="77777777" w:rsidR="00703732" w:rsidRPr="00703732" w:rsidRDefault="00703732" w:rsidP="00703732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2791" w:type="dxa"/>
            <w:vAlign w:val="center"/>
          </w:tcPr>
          <w:p w14:paraId="3E12CC9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2335DD3" w14:textId="77777777" w:rsidTr="0013042E">
        <w:trPr>
          <w:trHeight w:val="282"/>
        </w:trPr>
        <w:tc>
          <w:tcPr>
            <w:tcW w:w="2808" w:type="dxa"/>
            <w:tcBorders>
              <w:left w:val="single" w:sz="18" w:space="0" w:color="000080"/>
            </w:tcBorders>
            <w:vAlign w:val="center"/>
          </w:tcPr>
          <w:p w14:paraId="7AFB0657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429" w:type="dxa"/>
            <w:tcBorders>
              <w:bottom w:val="single" w:sz="2" w:space="0" w:color="000080"/>
            </w:tcBorders>
            <w:vAlign w:val="center"/>
          </w:tcPr>
          <w:p w14:paraId="0B2F2F6B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2" w:space="0" w:color="000080"/>
            </w:tcBorders>
            <w:vAlign w:val="center"/>
          </w:tcPr>
          <w:p w14:paraId="2C3AE06F" w14:textId="77777777" w:rsidR="00703732" w:rsidRPr="00703732" w:rsidRDefault="00703732" w:rsidP="00703732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bottom w:val="single" w:sz="2" w:space="0" w:color="000080"/>
            </w:tcBorders>
            <w:vAlign w:val="center"/>
          </w:tcPr>
          <w:p w14:paraId="69C0BD8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2A4DD12" w14:textId="77777777" w:rsidTr="0013042E">
        <w:trPr>
          <w:trHeight w:val="252"/>
        </w:trPr>
        <w:tc>
          <w:tcPr>
            <w:tcW w:w="2808" w:type="dxa"/>
            <w:vMerge w:val="restart"/>
            <w:tcBorders>
              <w:left w:val="single" w:sz="18" w:space="0" w:color="000080"/>
            </w:tcBorders>
          </w:tcPr>
          <w:p w14:paraId="27A33E92" w14:textId="77777777" w:rsidR="00703732" w:rsidRPr="00703732" w:rsidRDefault="00703732" w:rsidP="00703732">
            <w:pPr>
              <w:spacing w:before="54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kametgah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7560" w:type="dxa"/>
            <w:gridSpan w:val="3"/>
            <w:tcBorders>
              <w:top w:val="single" w:sz="2" w:space="0" w:color="000080"/>
              <w:bottom w:val="nil"/>
            </w:tcBorders>
            <w:vAlign w:val="center"/>
          </w:tcPr>
          <w:p w14:paraId="3CA4357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6DA8044B" w14:textId="77777777" w:rsidTr="0013042E">
        <w:trPr>
          <w:trHeight w:val="256"/>
        </w:trPr>
        <w:tc>
          <w:tcPr>
            <w:tcW w:w="2808" w:type="dxa"/>
            <w:vMerge/>
            <w:tcBorders>
              <w:left w:val="single" w:sz="18" w:space="0" w:color="000080"/>
            </w:tcBorders>
          </w:tcPr>
          <w:p w14:paraId="09C1BB28" w14:textId="77777777" w:rsidR="00703732" w:rsidRPr="00703732" w:rsidRDefault="00703732" w:rsidP="00703732">
            <w:pPr>
              <w:spacing w:before="54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7560" w:type="dxa"/>
            <w:gridSpan w:val="3"/>
            <w:tcBorders>
              <w:top w:val="nil"/>
              <w:bottom w:val="single" w:sz="2" w:space="0" w:color="000080"/>
            </w:tcBorders>
            <w:vAlign w:val="center"/>
          </w:tcPr>
          <w:p w14:paraId="6835A92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D3DEFD6" w14:textId="77777777" w:rsidTr="0013042E">
        <w:trPr>
          <w:trHeight w:val="288"/>
        </w:trPr>
        <w:tc>
          <w:tcPr>
            <w:tcW w:w="5237" w:type="dxa"/>
            <w:gridSpan w:val="2"/>
            <w:tcBorders>
              <w:left w:val="single" w:sz="18" w:space="0" w:color="000080"/>
              <w:bottom w:val="single" w:sz="18" w:space="0" w:color="000080"/>
            </w:tcBorders>
            <w:vAlign w:val="center"/>
          </w:tcPr>
          <w:p w14:paraId="61B9A3CF" w14:textId="77777777" w:rsidR="00703732" w:rsidRPr="00703732" w:rsidRDefault="00703732" w:rsidP="00703732">
            <w:pPr>
              <w:spacing w:line="225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ilesi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(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nn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baba/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ş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)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zerinde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enel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ğlık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gortas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psamınd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ğlık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izmeti</w:t>
            </w:r>
            <w:proofErr w:type="spellEnd"/>
          </w:p>
        </w:tc>
        <w:tc>
          <w:tcPr>
            <w:tcW w:w="2340" w:type="dxa"/>
            <w:tcBorders>
              <w:bottom w:val="single" w:sz="18" w:space="0" w:color="000080"/>
            </w:tcBorders>
            <w:vAlign w:val="center"/>
          </w:tcPr>
          <w:p w14:paraId="29CE3210" w14:textId="3374F698" w:rsidR="00703732" w:rsidRPr="00703732" w:rsidRDefault="002C025A" w:rsidP="00703732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74C92D9" wp14:editId="34476ED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17780</wp:posOffset>
                      </wp:positionV>
                      <wp:extent cx="143510" cy="143510"/>
                      <wp:effectExtent l="0" t="0" r="8890" b="8890"/>
                      <wp:wrapNone/>
                      <wp:docPr id="1" name="Dikdörtgen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175">
                                <a:solidFill>
                                  <a:srgbClr val="00008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87C934" w14:textId="77777777" w:rsidR="00703732" w:rsidRDefault="00703732" w:rsidP="00703732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74C92D9" id="Dikdörtgen 1" o:spid="_x0000_s1027" style="position:absolute;left:0;text-align:left;margin-left:28.3pt;margin-top:1.4pt;width:11.3pt;height:11.3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" strokecolor="navy" strokeweight=".25pt">
                      <v:textbox>
                        <w:txbxContent>
                          <w:p w14:paraId="7387C934" w14:textId="77777777" w:rsidR="00703732" w:rsidRDefault="00703732" w:rsidP="00703732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703732" w:rsidRPr="00703732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ıyor</w:t>
            </w:r>
            <w:proofErr w:type="spellEnd"/>
          </w:p>
        </w:tc>
        <w:tc>
          <w:tcPr>
            <w:tcW w:w="2791" w:type="dxa"/>
            <w:tcBorders>
              <w:bottom w:val="single" w:sz="18" w:space="0" w:color="000080"/>
            </w:tcBorders>
            <w:vAlign w:val="center"/>
          </w:tcPr>
          <w:p w14:paraId="66635EEF" w14:textId="73A16F5C" w:rsidR="00703732" w:rsidRPr="00703732" w:rsidRDefault="002C025A" w:rsidP="00703732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741071A" wp14:editId="7D63AAEE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21590</wp:posOffset>
                      </wp:positionV>
                      <wp:extent cx="143510" cy="143510"/>
                      <wp:effectExtent l="0" t="0" r="8890" b="8890"/>
                      <wp:wrapNone/>
                      <wp:docPr id="3" name="Dikdörtgen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44ED40D" w14:textId="77777777" w:rsidR="00703732" w:rsidRDefault="00703732" w:rsidP="00703732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741071A" id="Dikdörtgen 3" o:spid="_x0000_s1028" style="position:absolute;left:0;text-align:left;margin-left:42.6pt;margin-top:1.7pt;width:11.3pt;height:11.3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" fillcolor="window" strokecolor="navy" strokeweight=".25pt">
                      <v:path arrowok="t"/>
                      <v:textbox>
                        <w:txbxContent>
                          <w:p w14:paraId="744ED40D" w14:textId="77777777" w:rsidR="00703732" w:rsidRDefault="00703732" w:rsidP="00703732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703732" w:rsidRPr="00703732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mıyor</w:t>
            </w:r>
            <w:proofErr w:type="spellEnd"/>
          </w:p>
        </w:tc>
      </w:tr>
    </w:tbl>
    <w:p w14:paraId="1C26A5A2" w14:textId="7824566F" w:rsidR="00703732" w:rsidRPr="00703732" w:rsidRDefault="00703732" w:rsidP="00703732">
      <w:pPr>
        <w:widowControl w:val="0"/>
        <w:autoSpaceDE w:val="0"/>
        <w:autoSpaceDN w:val="0"/>
        <w:spacing w:after="2" w:line="240" w:lineRule="auto"/>
        <w:ind w:left="100"/>
        <w:outlineLvl w:val="0"/>
        <w:rPr>
          <w:rFonts w:ascii="Arial Narrow" w:eastAsia="Arial" w:hAnsi="Arial Narrow" w:cs="Arial"/>
          <w:b/>
          <w:bCs/>
          <w:sz w:val="20"/>
          <w:szCs w:val="20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b/>
          <w:bCs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YAPILAN</w:t>
      </w:r>
      <w:r w:rsidRPr="00703732">
        <w:rPr>
          <w:rFonts w:ascii="Arial Narrow" w:eastAsia="Arial" w:hAnsi="Arial Narrow" w:cs="Arial"/>
          <w:b/>
          <w:bCs/>
          <w:color w:val="000080"/>
          <w:spacing w:val="10"/>
          <w:w w:val="80"/>
          <w:sz w:val="20"/>
          <w:szCs w:val="20"/>
        </w:rPr>
        <w:t xml:space="preserve"> </w:t>
      </w:r>
      <w:r w:rsidR="00500C25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YERİN</w:t>
      </w:r>
    </w:p>
    <w:tbl>
      <w:tblPr>
        <w:tblStyle w:val="TableNormal"/>
        <w:tblW w:w="10371" w:type="dxa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1497"/>
        <w:gridCol w:w="1498"/>
        <w:gridCol w:w="1254"/>
        <w:gridCol w:w="1246"/>
        <w:gridCol w:w="1798"/>
        <w:gridCol w:w="1333"/>
        <w:gridCol w:w="1745"/>
      </w:tblGrid>
      <w:tr w:rsidR="00703732" w:rsidRPr="00703732" w14:paraId="6E5E08FD" w14:textId="77777777" w:rsidTr="00500C25">
        <w:trPr>
          <w:trHeight w:val="272"/>
        </w:trPr>
        <w:tc>
          <w:tcPr>
            <w:tcW w:w="2995" w:type="dxa"/>
            <w:gridSpan w:val="2"/>
            <w:vAlign w:val="center"/>
          </w:tcPr>
          <w:p w14:paraId="11ACF6DF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7376" w:type="dxa"/>
            <w:gridSpan w:val="5"/>
          </w:tcPr>
          <w:p w14:paraId="33877346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BE5811B" w14:textId="77777777" w:rsidTr="00500C25">
        <w:trPr>
          <w:trHeight w:val="273"/>
        </w:trPr>
        <w:tc>
          <w:tcPr>
            <w:tcW w:w="2995" w:type="dxa"/>
            <w:gridSpan w:val="2"/>
            <w:vAlign w:val="center"/>
          </w:tcPr>
          <w:p w14:paraId="288BB378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7376" w:type="dxa"/>
            <w:gridSpan w:val="5"/>
          </w:tcPr>
          <w:p w14:paraId="1270C941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73B771E3" w14:textId="77777777" w:rsidTr="00500C25">
        <w:trPr>
          <w:trHeight w:val="273"/>
        </w:trPr>
        <w:tc>
          <w:tcPr>
            <w:tcW w:w="2995" w:type="dxa"/>
            <w:gridSpan w:val="2"/>
            <w:vAlign w:val="center"/>
          </w:tcPr>
          <w:p w14:paraId="43FE220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retim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izmet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lanı</w:t>
            </w:r>
          </w:p>
        </w:tc>
        <w:tc>
          <w:tcPr>
            <w:tcW w:w="7376" w:type="dxa"/>
            <w:gridSpan w:val="5"/>
          </w:tcPr>
          <w:p w14:paraId="076CCB1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53A84FB7" w14:textId="77777777" w:rsidTr="00500C25">
        <w:trPr>
          <w:trHeight w:val="273"/>
        </w:trPr>
        <w:tc>
          <w:tcPr>
            <w:tcW w:w="2995" w:type="dxa"/>
            <w:gridSpan w:val="2"/>
            <w:vAlign w:val="center"/>
          </w:tcPr>
          <w:p w14:paraId="5F99176F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bookmarkStart w:id="1" w:name="_Hlk85140968"/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2500" w:type="dxa"/>
            <w:gridSpan w:val="2"/>
            <w:vAlign w:val="center"/>
          </w:tcPr>
          <w:p w14:paraId="0F24F4D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17D184B8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3078" w:type="dxa"/>
            <w:gridSpan w:val="2"/>
            <w:vAlign w:val="center"/>
          </w:tcPr>
          <w:p w14:paraId="5BDD4B8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799BD18F" w14:textId="77777777" w:rsidTr="00500C25">
        <w:trPr>
          <w:trHeight w:val="273"/>
        </w:trPr>
        <w:tc>
          <w:tcPr>
            <w:tcW w:w="2995" w:type="dxa"/>
            <w:gridSpan w:val="2"/>
            <w:vAlign w:val="center"/>
          </w:tcPr>
          <w:p w14:paraId="7B07041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500" w:type="dxa"/>
            <w:gridSpan w:val="2"/>
            <w:vAlign w:val="center"/>
          </w:tcPr>
          <w:p w14:paraId="57357DD6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3A2968AA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Web</w:t>
            </w:r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3078" w:type="dxa"/>
            <w:gridSpan w:val="2"/>
            <w:vAlign w:val="center"/>
          </w:tcPr>
          <w:p w14:paraId="61A1072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bookmarkEnd w:id="1"/>
      <w:tr w:rsidR="00703732" w:rsidRPr="00703732" w14:paraId="1AE430BD" w14:textId="77777777" w:rsidTr="00500C25">
        <w:trPr>
          <w:trHeight w:val="286"/>
        </w:trPr>
        <w:tc>
          <w:tcPr>
            <w:tcW w:w="1497" w:type="dxa"/>
            <w:vAlign w:val="center"/>
          </w:tcPr>
          <w:p w14:paraId="69C340D9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a</w:t>
            </w:r>
            <w:proofErr w:type="spellEnd"/>
          </w:p>
        </w:tc>
        <w:tc>
          <w:tcPr>
            <w:tcW w:w="1498" w:type="dxa"/>
            <w:vAlign w:val="center"/>
          </w:tcPr>
          <w:p w14:paraId="029BC63D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1254" w:type="dxa"/>
            <w:vAlign w:val="center"/>
          </w:tcPr>
          <w:p w14:paraId="2D10B9E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246" w:type="dxa"/>
            <w:vAlign w:val="center"/>
          </w:tcPr>
          <w:p w14:paraId="75B78431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1798" w:type="dxa"/>
            <w:vAlign w:val="center"/>
          </w:tcPr>
          <w:p w14:paraId="1C57370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58E6B852" w14:textId="77777777" w:rsidR="00703732" w:rsidRPr="00703732" w:rsidRDefault="00703732" w:rsidP="00703732">
            <w:pPr>
              <w:spacing w:line="227" w:lineRule="exact"/>
              <w:ind w:left="121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si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)</w:t>
            </w:r>
          </w:p>
        </w:tc>
        <w:tc>
          <w:tcPr>
            <w:tcW w:w="1745" w:type="dxa"/>
            <w:vAlign w:val="center"/>
          </w:tcPr>
          <w:p w14:paraId="263A0525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</w:tbl>
    <w:p w14:paraId="3F2E8366" w14:textId="67581A98" w:rsidR="00703732" w:rsidRPr="00703732" w:rsidRDefault="00500C25" w:rsidP="00703732">
      <w:pPr>
        <w:widowControl w:val="0"/>
        <w:autoSpaceDE w:val="0"/>
        <w:autoSpaceDN w:val="0"/>
        <w:spacing w:after="0" w:line="240" w:lineRule="auto"/>
        <w:ind w:left="100"/>
        <w:rPr>
          <w:rFonts w:ascii="Arial Narrow" w:eastAsia="Arial" w:hAnsi="Arial Narrow" w:cs="Arial"/>
          <w:b/>
          <w:sz w:val="20"/>
          <w:szCs w:val="20"/>
        </w:rPr>
      </w:pPr>
      <w:r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 xml:space="preserve">İŞVEREN VEYA </w:t>
      </w:r>
      <w:r w:rsidR="00703732" w:rsidRPr="00703732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YETKİLİNİN</w:t>
      </w:r>
    </w:p>
    <w:tbl>
      <w:tblPr>
        <w:tblStyle w:val="TableNormal"/>
        <w:tblW w:w="10384" w:type="dxa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3047"/>
        <w:gridCol w:w="2905"/>
        <w:gridCol w:w="1365"/>
        <w:gridCol w:w="589"/>
        <w:gridCol w:w="2478"/>
      </w:tblGrid>
      <w:tr w:rsidR="00703732" w:rsidRPr="00703732" w14:paraId="28FD5653" w14:textId="77777777" w:rsidTr="00500C25">
        <w:trPr>
          <w:trHeight w:val="301"/>
        </w:trPr>
        <w:tc>
          <w:tcPr>
            <w:tcW w:w="3047" w:type="dxa"/>
            <w:vAlign w:val="center"/>
          </w:tcPr>
          <w:p w14:paraId="7673B77E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  <w:proofErr w:type="spellEnd"/>
          </w:p>
        </w:tc>
        <w:tc>
          <w:tcPr>
            <w:tcW w:w="7337" w:type="dxa"/>
            <w:gridSpan w:val="4"/>
          </w:tcPr>
          <w:p w14:paraId="50535C0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500C25" w:rsidRPr="00703732" w14:paraId="57D88C2B" w14:textId="595C6315" w:rsidTr="00500C25">
        <w:trPr>
          <w:trHeight w:val="308"/>
        </w:trPr>
        <w:tc>
          <w:tcPr>
            <w:tcW w:w="3047" w:type="dxa"/>
            <w:vAlign w:val="center"/>
          </w:tcPr>
          <w:p w14:paraId="19E57E54" w14:textId="77777777" w:rsidR="00500C25" w:rsidRPr="00703732" w:rsidRDefault="00500C25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rev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  <w:proofErr w:type="spellEnd"/>
          </w:p>
        </w:tc>
        <w:tc>
          <w:tcPr>
            <w:tcW w:w="2905" w:type="dxa"/>
          </w:tcPr>
          <w:p w14:paraId="142C1DA2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65" w:type="dxa"/>
            <w:vMerge w:val="restart"/>
            <w:tcBorders>
              <w:right w:val="single" w:sz="4" w:space="0" w:color="auto"/>
            </w:tcBorders>
            <w:vAlign w:val="center"/>
          </w:tcPr>
          <w:p w14:paraId="4F331000" w14:textId="0D12CDA2" w:rsidR="00500C25" w:rsidRDefault="00500C25" w:rsidP="00703732">
            <w:pPr>
              <w:spacing w:before="86"/>
              <w:ind w:left="12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548A16CF" w14:textId="77777777" w:rsidR="00500C25" w:rsidRDefault="00500C25" w:rsidP="00703732">
            <w:pPr>
              <w:ind w:left="125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Firma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si</w:t>
            </w:r>
            <w:proofErr w:type="spellEnd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</w:p>
          <w:p w14:paraId="1D539BFA" w14:textId="2B937F5F" w:rsidR="00500C25" w:rsidRDefault="00500C25" w:rsidP="00703732">
            <w:pPr>
              <w:ind w:left="125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esmi</w:t>
            </w:r>
            <w:proofErr w:type="spellEnd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larda</w:t>
            </w:r>
            <w:proofErr w:type="spellEnd"/>
          </w:p>
          <w:p w14:paraId="7ECCE967" w14:textId="0251F5E9" w:rsidR="00500C25" w:rsidRPr="00703732" w:rsidRDefault="00500C25" w:rsidP="00703732">
            <w:pPr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hür</w:t>
            </w:r>
            <w:proofErr w:type="spellEnd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</w:p>
          <w:p w14:paraId="1623008B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067" w:type="dxa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14:paraId="27CA7C3B" w14:textId="293D8FEC" w:rsidR="00500C25" w:rsidRPr="00703732" w:rsidRDefault="00500C25" w:rsidP="00500C25">
            <w:pPr>
              <w:spacing w:before="86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4851F7F7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500C25" w:rsidRPr="00703732" w14:paraId="3D9F9CA6" w14:textId="5455B3F3" w:rsidTr="00500C25">
        <w:trPr>
          <w:trHeight w:val="288"/>
        </w:trPr>
        <w:tc>
          <w:tcPr>
            <w:tcW w:w="3047" w:type="dxa"/>
            <w:vAlign w:val="center"/>
          </w:tcPr>
          <w:p w14:paraId="298625E3" w14:textId="77777777" w:rsidR="00500C25" w:rsidRPr="00703732" w:rsidRDefault="00500C25" w:rsidP="00703732">
            <w:pPr>
              <w:spacing w:line="209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ost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  <w:proofErr w:type="spellEnd"/>
          </w:p>
        </w:tc>
        <w:tc>
          <w:tcPr>
            <w:tcW w:w="2905" w:type="dxa"/>
          </w:tcPr>
          <w:p w14:paraId="1A684E42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65" w:type="dxa"/>
            <w:vMerge/>
            <w:tcBorders>
              <w:right w:val="single" w:sz="4" w:space="0" w:color="auto"/>
            </w:tcBorders>
          </w:tcPr>
          <w:p w14:paraId="2E8EF6D2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067" w:type="dxa"/>
            <w:gridSpan w:val="2"/>
            <w:vMerge/>
            <w:tcBorders>
              <w:left w:val="single" w:sz="4" w:space="0" w:color="auto"/>
            </w:tcBorders>
          </w:tcPr>
          <w:p w14:paraId="76E564E3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500C25" w:rsidRPr="00703732" w14:paraId="20D5A4B4" w14:textId="220BB973" w:rsidTr="00500C25">
        <w:trPr>
          <w:trHeight w:val="273"/>
        </w:trPr>
        <w:tc>
          <w:tcPr>
            <w:tcW w:w="3047" w:type="dxa"/>
            <w:tcBorders>
              <w:bottom w:val="single" w:sz="18" w:space="0" w:color="000080"/>
            </w:tcBorders>
            <w:vAlign w:val="center"/>
          </w:tcPr>
          <w:p w14:paraId="2F495549" w14:textId="77777777" w:rsidR="00500C25" w:rsidRPr="00703732" w:rsidRDefault="00500C25" w:rsidP="00703732">
            <w:pPr>
              <w:spacing w:line="210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</w:p>
        </w:tc>
        <w:tc>
          <w:tcPr>
            <w:tcW w:w="2905" w:type="dxa"/>
            <w:tcBorders>
              <w:bottom w:val="single" w:sz="18" w:space="0" w:color="000080"/>
            </w:tcBorders>
          </w:tcPr>
          <w:p w14:paraId="2B59A837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65" w:type="dxa"/>
            <w:vMerge/>
            <w:tcBorders>
              <w:bottom w:val="single" w:sz="18" w:space="0" w:color="000080"/>
              <w:right w:val="single" w:sz="4" w:space="0" w:color="auto"/>
            </w:tcBorders>
          </w:tcPr>
          <w:p w14:paraId="2996FF87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067" w:type="dxa"/>
            <w:gridSpan w:val="2"/>
            <w:vMerge/>
            <w:tcBorders>
              <w:left w:val="single" w:sz="4" w:space="0" w:color="auto"/>
              <w:bottom w:val="single" w:sz="18" w:space="0" w:color="000080"/>
            </w:tcBorders>
          </w:tcPr>
          <w:p w14:paraId="36D63FAD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D9A412F" w14:textId="77777777" w:rsidTr="00500C25">
        <w:trPr>
          <w:trHeight w:val="249"/>
        </w:trPr>
        <w:tc>
          <w:tcPr>
            <w:tcW w:w="3047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F1C4BE2" w14:textId="77777777" w:rsidR="00703732" w:rsidRPr="00703732" w:rsidRDefault="00703732" w:rsidP="00703732">
            <w:pPr>
              <w:spacing w:line="226" w:lineRule="exact"/>
              <w:ind w:left="22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ÖNCEKİ STAJ BİLGİLERİ (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arsa</w:t>
            </w:r>
            <w:proofErr w:type="spellEnd"/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)</w:t>
            </w:r>
          </w:p>
        </w:tc>
        <w:tc>
          <w:tcPr>
            <w:tcW w:w="2905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B97E34F" w14:textId="77777777" w:rsidR="00703732" w:rsidRPr="00703732" w:rsidRDefault="00703732" w:rsidP="00703732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</w:pPr>
          </w:p>
        </w:tc>
        <w:tc>
          <w:tcPr>
            <w:tcW w:w="1954" w:type="dxa"/>
            <w:gridSpan w:val="2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4CF82F1B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6833FDBE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</w:tr>
      <w:tr w:rsidR="00703732" w:rsidRPr="00703732" w14:paraId="3AAE3AF6" w14:textId="77777777" w:rsidTr="00500C25">
        <w:trPr>
          <w:trHeight w:val="249"/>
        </w:trPr>
        <w:tc>
          <w:tcPr>
            <w:tcW w:w="3047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11C375C7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ÜRÜ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(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Zorunlu</w:t>
            </w:r>
            <w:proofErr w:type="spellEnd"/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/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steğe</w:t>
            </w:r>
            <w:proofErr w:type="spellEnd"/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ğlı</w:t>
            </w:r>
            <w:proofErr w:type="spellEnd"/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)</w:t>
            </w:r>
          </w:p>
        </w:tc>
        <w:tc>
          <w:tcPr>
            <w:tcW w:w="2905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128A14A2" w14:textId="77777777" w:rsidR="00703732" w:rsidRPr="00703732" w:rsidRDefault="00703732" w:rsidP="00703732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TARİHİ</w:t>
            </w:r>
          </w:p>
        </w:tc>
        <w:tc>
          <w:tcPr>
            <w:tcW w:w="1954" w:type="dxa"/>
            <w:gridSpan w:val="2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56464D50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ÜN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AYISI</w:t>
            </w:r>
          </w:p>
        </w:tc>
        <w:tc>
          <w:tcPr>
            <w:tcW w:w="2478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6210D452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ERİ</w:t>
            </w:r>
          </w:p>
        </w:tc>
      </w:tr>
      <w:tr w:rsidR="00703732" w:rsidRPr="00703732" w14:paraId="5D2E4EEA" w14:textId="77777777" w:rsidTr="00500C25">
        <w:trPr>
          <w:trHeight w:val="260"/>
        </w:trPr>
        <w:tc>
          <w:tcPr>
            <w:tcW w:w="3047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4918BBC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1-</w:t>
            </w:r>
          </w:p>
        </w:tc>
        <w:tc>
          <w:tcPr>
            <w:tcW w:w="2905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54E93F13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954" w:type="dxa"/>
            <w:gridSpan w:val="2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13259E1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252D7D58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500C25" w:rsidRPr="00703732" w14:paraId="79388E74" w14:textId="77777777" w:rsidTr="00500C25">
        <w:trPr>
          <w:trHeight w:val="260"/>
        </w:trPr>
        <w:tc>
          <w:tcPr>
            <w:tcW w:w="3047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1876A975" w14:textId="57B67C19" w:rsidR="00500C25" w:rsidRPr="00703732" w:rsidRDefault="00500C25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2-</w:t>
            </w:r>
          </w:p>
        </w:tc>
        <w:tc>
          <w:tcPr>
            <w:tcW w:w="2905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1B4FBAD5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954" w:type="dxa"/>
            <w:gridSpan w:val="2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5CBF423D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305CF53A" w14:textId="77777777" w:rsidR="00500C25" w:rsidRPr="00703732" w:rsidRDefault="00500C25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7C062C6" w14:textId="77777777" w:rsidTr="00500C25">
        <w:trPr>
          <w:trHeight w:val="260"/>
        </w:trPr>
        <w:tc>
          <w:tcPr>
            <w:tcW w:w="10384" w:type="dxa"/>
            <w:gridSpan w:val="5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54965ED1" w14:textId="77777777" w:rsidR="00703732" w:rsidRPr="00703732" w:rsidRDefault="00703732" w:rsidP="00703732">
            <w:pPr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LAR</w:t>
            </w:r>
          </w:p>
        </w:tc>
      </w:tr>
      <w:tr w:rsidR="00703732" w:rsidRPr="00703732" w14:paraId="767F54CB" w14:textId="77777777" w:rsidTr="00500C25">
        <w:trPr>
          <w:trHeight w:val="305"/>
        </w:trPr>
        <w:tc>
          <w:tcPr>
            <w:tcW w:w="3047" w:type="dxa"/>
            <w:vMerge w:val="restart"/>
            <w:tcBorders>
              <w:top w:val="single" w:sz="12" w:space="0" w:color="000080"/>
            </w:tcBorders>
          </w:tcPr>
          <w:p w14:paraId="1A9A2085" w14:textId="7B715761" w:rsidR="00703732" w:rsidRPr="00703732" w:rsidRDefault="00703732" w:rsidP="00703732">
            <w:pPr>
              <w:spacing w:before="1"/>
              <w:ind w:left="149" w:right="18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Bu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elg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üzerindeki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ilgileri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doğru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olduğunu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ildirir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,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taj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yapacağım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ahhüt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ttiğim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eçe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proofErr w:type="spellEnd"/>
            <w:r w:rsidR="00500C25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-Firma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staj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evraklarının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hazırlanmasını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gılarıml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rz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.</w:t>
            </w:r>
          </w:p>
          <w:p w14:paraId="25DE58F2" w14:textId="77777777" w:rsidR="00703732" w:rsidRPr="00703732" w:rsidRDefault="00703732" w:rsidP="00703732">
            <w:pPr>
              <w:spacing w:line="228" w:lineRule="exact"/>
              <w:ind w:left="107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ÖĞRENCİNİN</w:t>
            </w:r>
            <w:r w:rsidRPr="00703732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SI</w:t>
            </w:r>
            <w:r w:rsidRPr="00703732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İH)</w:t>
            </w:r>
          </w:p>
          <w:p w14:paraId="5E071274" w14:textId="77777777" w:rsidR="00703732" w:rsidRPr="00703732" w:rsidRDefault="00703732" w:rsidP="00703732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505BE47A" w14:textId="77777777" w:rsidR="00703732" w:rsidRPr="00703732" w:rsidRDefault="00703732" w:rsidP="00703732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7058EB38" w14:textId="77777777" w:rsidR="00703732" w:rsidRPr="00703732" w:rsidRDefault="00703732" w:rsidP="00703732">
            <w:pPr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4859" w:type="dxa"/>
            <w:gridSpan w:val="3"/>
            <w:tcBorders>
              <w:top w:val="single" w:sz="12" w:space="0" w:color="000080"/>
            </w:tcBorders>
            <w:vAlign w:val="center"/>
          </w:tcPr>
          <w:p w14:paraId="1E44A773" w14:textId="77777777" w:rsidR="00703732" w:rsidRPr="00703732" w:rsidRDefault="00703732" w:rsidP="00703732">
            <w:pPr>
              <w:spacing w:before="75"/>
              <w:ind w:left="124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BÖLÜM/BİRİM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  <w:tc>
          <w:tcPr>
            <w:tcW w:w="2478" w:type="dxa"/>
            <w:tcBorders>
              <w:top w:val="single" w:sz="12" w:space="0" w:color="000080"/>
            </w:tcBorders>
            <w:vAlign w:val="center"/>
          </w:tcPr>
          <w:p w14:paraId="4AD8B407" w14:textId="77777777" w:rsidR="00703732" w:rsidRPr="00703732" w:rsidRDefault="00703732" w:rsidP="00703732">
            <w:pPr>
              <w:spacing w:before="75"/>
              <w:ind w:left="123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GK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İŞE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İRİŞ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</w:tr>
      <w:tr w:rsidR="00703732" w:rsidRPr="00703732" w14:paraId="25317691" w14:textId="77777777" w:rsidTr="00500C25">
        <w:trPr>
          <w:trHeight w:val="1836"/>
        </w:trPr>
        <w:tc>
          <w:tcPr>
            <w:tcW w:w="3047" w:type="dxa"/>
            <w:vMerge/>
          </w:tcPr>
          <w:p w14:paraId="0DE4F14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859" w:type="dxa"/>
            <w:gridSpan w:val="3"/>
            <w:vAlign w:val="center"/>
          </w:tcPr>
          <w:p w14:paraId="2309CCB3" w14:textId="77777777" w:rsidR="00703732" w:rsidRPr="00703732" w:rsidRDefault="00703732" w:rsidP="00703732">
            <w:pPr>
              <w:spacing w:line="207" w:lineRule="exact"/>
              <w:ind w:left="12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ONAYLAYANIN</w:t>
            </w:r>
            <w:r w:rsidRPr="00703732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I</w:t>
            </w:r>
            <w:r w:rsidRPr="00703732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I/İMZASI</w:t>
            </w:r>
            <w:r w:rsidRPr="00703732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İH)</w:t>
            </w:r>
          </w:p>
          <w:p w14:paraId="49FEAB92" w14:textId="77777777" w:rsidR="00703732" w:rsidRPr="00703732" w:rsidRDefault="00703732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A08D0E3" w14:textId="77777777" w:rsidR="00703732" w:rsidRPr="00703732" w:rsidRDefault="00703732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F426DEE" w14:textId="77777777" w:rsidR="00703732" w:rsidRPr="00703732" w:rsidRDefault="00703732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28018A8" w14:textId="77777777" w:rsidR="00703732" w:rsidRPr="00703732" w:rsidRDefault="00703732" w:rsidP="00703732">
            <w:pPr>
              <w:spacing w:before="159"/>
              <w:ind w:left="124" w:right="3949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2478" w:type="dxa"/>
          </w:tcPr>
          <w:p w14:paraId="473EACAA" w14:textId="77777777" w:rsidR="00703732" w:rsidRPr="00703732" w:rsidRDefault="00703732" w:rsidP="00703732">
            <w:pPr>
              <w:spacing w:line="207" w:lineRule="exact"/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osyal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51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Güvenlik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97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Kurumuna</w:t>
            </w:r>
            <w:proofErr w:type="spellEnd"/>
          </w:p>
          <w:p w14:paraId="4A72C21C" w14:textId="77777777" w:rsidR="00703732" w:rsidRPr="00703732" w:rsidRDefault="00703732" w:rsidP="00703732">
            <w:pPr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taj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başlam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iriş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şlemi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yapılmıştır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2F8D8989" w14:textId="77777777" w:rsidR="00703732" w:rsidRPr="00703732" w:rsidRDefault="00703732" w:rsidP="00703732">
            <w:pPr>
              <w:spacing w:line="228" w:lineRule="exact"/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ONAY</w:t>
            </w:r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İH)</w:t>
            </w:r>
          </w:p>
          <w:p w14:paraId="63E20CAE" w14:textId="77777777" w:rsidR="00703732" w:rsidRPr="00703732" w:rsidRDefault="00703732" w:rsidP="00703732">
            <w:pPr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720D6D16" w14:textId="77777777" w:rsidR="00703732" w:rsidRPr="00703732" w:rsidRDefault="00703732" w:rsidP="00703732">
            <w:pPr>
              <w:spacing w:before="11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081EEB31" w14:textId="77777777" w:rsidR="00703732" w:rsidRPr="00703732" w:rsidRDefault="00703732" w:rsidP="00703732">
            <w:pPr>
              <w:ind w:left="123" w:right="1551"/>
              <w:rPr>
                <w:rFonts w:ascii="Arial Narrow" w:eastAsia="Arial" w:hAnsi="Arial Narrow" w:cs="Arial"/>
                <w:sz w:val="20"/>
                <w:szCs w:val="20"/>
              </w:rPr>
            </w:pP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/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proofErr w:type="spellStart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  <w:proofErr w:type="spellEnd"/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:</w:t>
            </w:r>
          </w:p>
        </w:tc>
      </w:tr>
    </w:tbl>
    <w:p w14:paraId="759E6241" w14:textId="77777777" w:rsidR="00703732" w:rsidRPr="00703732" w:rsidRDefault="00703732" w:rsidP="00703732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b/>
          <w:bCs/>
          <w:sz w:val="20"/>
          <w:szCs w:val="20"/>
          <w:u w:color="FF0000"/>
        </w:rPr>
      </w:pPr>
      <w:proofErr w:type="gramStart"/>
      <w:r w:rsidRPr="00703732">
        <w:rPr>
          <w:rFonts w:ascii="Arial Narrow" w:eastAsia="Arial" w:hAnsi="Arial Narrow" w:cs="Arial"/>
          <w:b/>
          <w:color w:val="000080"/>
          <w:w w:val="80"/>
          <w:sz w:val="20"/>
          <w:szCs w:val="20"/>
          <w:u w:val="single" w:color="000080"/>
        </w:rPr>
        <w:t>ÖNEMLİ</w:t>
      </w:r>
      <w:r w:rsidRPr="00703732">
        <w:rPr>
          <w:rFonts w:ascii="Arial Narrow" w:eastAsia="Arial" w:hAnsi="Arial Narrow" w:cs="Arial"/>
          <w:b/>
          <w:color w:val="000080"/>
          <w:spacing w:val="11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b/>
          <w:color w:val="000080"/>
          <w:w w:val="80"/>
          <w:sz w:val="20"/>
          <w:szCs w:val="20"/>
          <w:u w:val="single" w:color="000080"/>
        </w:rPr>
        <w:t>NOT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: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 bu formu,</w:t>
      </w:r>
      <w:r w:rsidRPr="00703732">
        <w:rPr>
          <w:rFonts w:ascii="Arial Narrow" w:eastAsia="Arial" w:hAnsi="Arial Narrow" w:cs="Arial"/>
          <w:color w:val="000080"/>
          <w:spacing w:val="12"/>
          <w:w w:val="80"/>
          <w:sz w:val="20"/>
          <w:szCs w:val="20"/>
        </w:rPr>
        <w:t xml:space="preserve"> s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aja</w:t>
      </w:r>
      <w:r w:rsidRPr="00703732">
        <w:rPr>
          <w:rFonts w:ascii="Arial Narrow" w:eastAsia="Arial" w:hAnsi="Arial Narrow" w:cs="Arial"/>
          <w:color w:val="000080"/>
          <w:spacing w:val="1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şlama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arihinden</w:t>
      </w:r>
      <w:r w:rsidRPr="00703732">
        <w:rPr>
          <w:rFonts w:ascii="Arial Narrow" w:eastAsia="Arial" w:hAnsi="Arial Narrow" w:cs="Arial"/>
          <w:color w:val="000080"/>
          <w:spacing w:val="1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000080"/>
        </w:rPr>
        <w:t>en</w:t>
      </w:r>
      <w:r w:rsidRPr="00703732">
        <w:rPr>
          <w:rFonts w:ascii="Arial Narrow" w:eastAsia="Arial" w:hAnsi="Arial Narrow" w:cs="Arial"/>
          <w:b/>
          <w:bCs/>
          <w:color w:val="000080"/>
          <w:spacing w:val="11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000080"/>
        </w:rPr>
        <w:t>az</w:t>
      </w:r>
      <w:r w:rsidRPr="00703732">
        <w:rPr>
          <w:rFonts w:ascii="Arial Narrow" w:eastAsia="Arial" w:hAnsi="Arial Narrow" w:cs="Arial"/>
          <w:b/>
          <w:bCs/>
          <w:color w:val="000080"/>
          <w:spacing w:val="9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000080"/>
        </w:rPr>
        <w:t>10</w:t>
      </w:r>
      <w:r w:rsidRPr="00703732">
        <w:rPr>
          <w:rFonts w:ascii="Arial Narrow" w:eastAsia="Arial" w:hAnsi="Arial Narrow" w:cs="Arial"/>
          <w:b/>
          <w:bCs/>
          <w:color w:val="000080"/>
          <w:spacing w:val="9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000080"/>
        </w:rPr>
        <w:t>gün</w:t>
      </w:r>
      <w:r w:rsidRPr="00703732">
        <w:rPr>
          <w:rFonts w:ascii="Arial Narrow" w:eastAsia="Arial" w:hAnsi="Arial Narrow" w:cs="Arial"/>
          <w:b/>
          <w:bCs/>
          <w:color w:val="000080"/>
          <w:spacing w:val="11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000080"/>
        </w:rPr>
        <w:t>önce</w:t>
      </w:r>
      <w:r w:rsidRPr="00703732">
        <w:rPr>
          <w:rFonts w:ascii="Arial Narrow" w:eastAsia="Arial" w:hAnsi="Arial Narrow" w:cs="Arial"/>
          <w:b/>
          <w:color w:val="000080"/>
          <w:spacing w:val="12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ğlı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ulunduğu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lgili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omisyonu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onayı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lındıktan</w:t>
      </w:r>
      <w:r w:rsidRPr="00703732">
        <w:rPr>
          <w:rFonts w:ascii="Arial Narrow" w:eastAsia="Arial" w:hAnsi="Arial Narrow" w:cs="Arial"/>
          <w:color w:val="000080"/>
          <w:spacing w:val="1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onra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3</w:t>
      </w:r>
      <w:r w:rsidRPr="00703732">
        <w:rPr>
          <w:rFonts w:ascii="Arial Narrow" w:eastAsia="Arial" w:hAnsi="Arial Narrow" w:cs="Arial"/>
          <w:b/>
          <w:bCs/>
          <w:color w:val="000080"/>
          <w:spacing w:val="3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asıl</w:t>
      </w:r>
      <w:r w:rsidRPr="00703732">
        <w:rPr>
          <w:rFonts w:ascii="Arial Narrow" w:eastAsia="Arial" w:hAnsi="Arial Narrow" w:cs="Arial"/>
          <w:b/>
          <w:bCs/>
          <w:color w:val="000080"/>
          <w:spacing w:val="3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nüsha</w:t>
      </w:r>
      <w:r w:rsidRPr="00703732">
        <w:rPr>
          <w:rFonts w:ascii="Arial Narrow" w:eastAsia="Arial" w:hAnsi="Arial Narrow" w:cs="Arial"/>
          <w:b/>
          <w:bCs/>
          <w:color w:val="000080"/>
          <w:spacing w:val="2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olarak</w:t>
      </w:r>
      <w:r w:rsidRPr="00703732">
        <w:rPr>
          <w:rFonts w:ascii="Arial Narrow" w:eastAsia="Arial" w:hAnsi="Arial Narrow" w:cs="Arial"/>
          <w:b/>
          <w:bCs/>
          <w:color w:val="000080"/>
          <w:spacing w:val="3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(fotokopi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değil)</w:t>
      </w:r>
      <w:r w:rsidRPr="00703732">
        <w:rPr>
          <w:rFonts w:ascii="Arial Narrow" w:eastAsia="Arial" w:hAnsi="Arial Narrow" w:cs="Arial"/>
          <w:b/>
          <w:bCs/>
          <w:color w:val="000080"/>
          <w:spacing w:val="3"/>
          <w:w w:val="80"/>
          <w:sz w:val="20"/>
          <w:szCs w:val="2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hazırlayarak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,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e-devlet</w:t>
      </w:r>
      <w:r w:rsidRPr="00703732">
        <w:rPr>
          <w:rFonts w:ascii="Arial Narrow" w:eastAsia="Arial" w:hAnsi="Arial Narrow" w:cs="Arial"/>
          <w:color w:val="000080"/>
          <w:spacing w:val="1"/>
          <w:w w:val="8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üzerinden</w:t>
      </w:r>
      <w:r w:rsidRPr="00703732">
        <w:rPr>
          <w:rFonts w:ascii="Arial Narrow" w:eastAsia="Arial" w:hAnsi="Arial Narrow" w:cs="Arial"/>
          <w:i/>
          <w:iCs/>
          <w:color w:val="000080"/>
          <w:spacing w:val="1"/>
          <w:w w:val="80"/>
        </w:rPr>
        <w:t xml:space="preserve"> “</w:t>
      </w:r>
      <w:hyperlink r:id="rId9" w:history="1"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https</w:t>
        </w:r>
        <w:r w:rsidRPr="00703732">
          <w:rPr>
            <w:rFonts w:ascii="Arial" w:eastAsia="Arial" w:hAnsi="Arial" w:cs="Arial"/>
            <w:i/>
            <w:iCs/>
            <w:color w:val="000080"/>
            <w:sz w:val="20"/>
            <w:szCs w:val="20"/>
            <w:u w:val="single"/>
          </w:rPr>
          <w:t>://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www</w:t>
        </w:r>
        <w:r w:rsidRPr="00703732">
          <w:rPr>
            <w:rFonts w:ascii="Arial" w:eastAsia="Arial" w:hAnsi="Arial" w:cs="Arial"/>
            <w:i/>
            <w:iCs/>
            <w:color w:val="000080"/>
            <w:sz w:val="20"/>
            <w:szCs w:val="20"/>
            <w:u w:val="single"/>
          </w:rPr>
          <w:t>.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turkiye.gov.tr</w:t>
        </w:r>
        <w:r w:rsidRPr="00703732">
          <w:rPr>
            <w:rFonts w:ascii="Arial" w:eastAsia="Arial" w:hAnsi="Arial" w:cs="Arial"/>
            <w:i/>
            <w:iCs/>
            <w:color w:val="000080"/>
            <w:sz w:val="20"/>
            <w:szCs w:val="20"/>
            <w:u w:val="single"/>
          </w:rPr>
          <w:t>/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spas</w:t>
        </w:r>
        <w:r w:rsidRPr="00703732">
          <w:rPr>
            <w:rFonts w:ascii="Arial" w:eastAsia="Arial" w:hAnsi="Arial" w:cs="Arial"/>
            <w:i/>
            <w:iCs/>
            <w:color w:val="000080"/>
            <w:sz w:val="20"/>
            <w:szCs w:val="20"/>
            <w:u w:val="single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mustahaklik</w:t>
        </w:r>
        <w:r w:rsidRPr="00703732">
          <w:rPr>
            <w:rFonts w:ascii="Arial" w:eastAsia="Arial" w:hAnsi="Arial" w:cs="Arial"/>
            <w:i/>
            <w:iCs/>
            <w:color w:val="000080"/>
            <w:sz w:val="20"/>
            <w:szCs w:val="20"/>
            <w:u w:val="single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sorgulama</w:t>
        </w:r>
      </w:hyperlink>
      <w:r w:rsidRPr="00703732">
        <w:rPr>
          <w:rFonts w:ascii="Arial Narrow" w:eastAsia="Arial" w:hAnsi="Arial Narrow" w:cs="Arial"/>
          <w:i/>
          <w:iCs/>
          <w:color w:val="000080"/>
          <w:spacing w:val="1"/>
          <w:w w:val="80"/>
        </w:rPr>
        <w:t xml:space="preserve">”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dresinden</w:t>
      </w:r>
      <w:r w:rsidRPr="00703732">
        <w:rPr>
          <w:rFonts w:ascii="Arial Narrow" w:eastAsia="Arial" w:hAnsi="Arial Narrow" w:cs="Arial"/>
          <w:color w:val="000080"/>
          <w:spacing w:val="1"/>
          <w:w w:val="8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lacağı</w:t>
      </w:r>
      <w:r w:rsidRPr="00703732">
        <w:rPr>
          <w:rFonts w:ascii="Arial Narrow" w:eastAsia="Arial" w:hAnsi="Arial Narrow" w:cs="Arial"/>
          <w:color w:val="000080"/>
          <w:spacing w:val="1"/>
          <w:w w:val="8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rkotlu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Sağlık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Provizyon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ve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Aktivasyon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Sistemi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(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SPAS</w:t>
      </w:r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) </w:t>
      </w:r>
      <w:proofErr w:type="spellStart"/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Müstehaklık</w:t>
      </w:r>
      <w:proofErr w:type="spellEnd"/>
      <w:r w:rsidRPr="00703732">
        <w:rPr>
          <w:rFonts w:ascii="Arial Narrow" w:eastAsia="Arial" w:hAnsi="Arial Narrow" w:cs="Arial"/>
          <w:b/>
          <w:bCs/>
          <w:color w:val="000080"/>
          <w:spacing w:val="1"/>
          <w:w w:val="80"/>
          <w:u w:val="single" w:color="FF000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  <w:u w:val="single" w:color="FF0000"/>
        </w:rPr>
        <w:t>Belgesi</w:t>
      </w:r>
      <w:r w:rsidRPr="00703732">
        <w:rPr>
          <w:rFonts w:ascii="Arial Narrow" w:eastAsia="Arial" w:hAnsi="Arial Narrow" w:cs="Arial"/>
          <w:color w:val="000080"/>
          <w:spacing w:val="1"/>
          <w:w w:val="8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le</w:t>
      </w:r>
      <w:r w:rsidRPr="00703732">
        <w:rPr>
          <w:rFonts w:ascii="Arial Narrow" w:eastAsia="Arial" w:hAnsi="Arial Narrow" w:cs="Arial"/>
          <w:color w:val="000080"/>
          <w:spacing w:val="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rlikte</w:t>
      </w:r>
      <w:r w:rsidRPr="00703732">
        <w:rPr>
          <w:rFonts w:ascii="Arial Narrow" w:eastAsia="Arial" w:hAnsi="Arial Narrow" w:cs="Arial"/>
          <w:color w:val="000080"/>
          <w:spacing w:val="2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ölüm/Birim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şkanlığına</w:t>
      </w:r>
      <w:r w:rsidRPr="00703732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eslim</w:t>
      </w:r>
      <w:r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eder.</w:t>
      </w:r>
      <w:proofErr w:type="gramEnd"/>
    </w:p>
    <w:p w14:paraId="4E897FB3" w14:textId="669ECA59" w:rsidR="00E16C9E" w:rsidRPr="000700BE" w:rsidRDefault="00703732" w:rsidP="002C025A">
      <w:pPr>
        <w:widowControl w:val="0"/>
        <w:autoSpaceDE w:val="0"/>
        <w:autoSpaceDN w:val="0"/>
        <w:spacing w:after="0" w:line="240" w:lineRule="auto"/>
        <w:ind w:left="102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; SGK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igorta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irişi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ıldıktan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onra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şvuru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Formunun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e-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devlet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üzerinden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“</w:t>
      </w:r>
      <w:hyperlink r:id="rId10" w:history="1"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https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://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/>
          </w:rPr>
          <w:t>www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.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turkiye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.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gov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.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tr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/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sosyal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guvenlik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4a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ise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giris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cikis</w:t>
        </w:r>
        <w:r w:rsidRPr="00703732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20"/>
            <w:szCs w:val="20"/>
            <w:u w:val="single" w:color="000080"/>
          </w:rPr>
          <w:t>-</w:t>
        </w:r>
        <w:r w:rsidRPr="00703732">
          <w:rPr>
            <w:rFonts w:ascii="Arial Narrow" w:eastAsia="Arial" w:hAnsi="Arial Narrow" w:cs="Arial"/>
            <w:i/>
            <w:iCs/>
            <w:color w:val="000080"/>
            <w:w w:val="80"/>
            <w:sz w:val="20"/>
            <w:szCs w:val="20"/>
            <w:u w:val="single" w:color="000080"/>
          </w:rPr>
          <w:t>bildirgesi</w:t>
        </w:r>
      </w:hyperlink>
      <w:r w:rsidRPr="00703732">
        <w:rPr>
          <w:rFonts w:ascii="Arial" w:eastAsia="Arial" w:hAnsi="Arial" w:cs="Arial"/>
          <w:i/>
          <w:iCs/>
          <w:color w:val="000080"/>
          <w:w w:val="80"/>
          <w:sz w:val="20"/>
          <w:szCs w:val="20"/>
          <w:u w:val="single" w:color="000080"/>
        </w:rPr>
        <w:t>”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  <w:u w:val="single" w:color="00008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dresinden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alacakları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GK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İşe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iriş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elgesinin;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rer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nüshasını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acağı</w:t>
      </w:r>
      <w:r w:rsidRPr="00703732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uruma,</w:t>
      </w:r>
      <w:r w:rsidRPr="00703732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rer</w:t>
      </w:r>
      <w:r w:rsidRPr="00703732">
        <w:rPr>
          <w:rFonts w:ascii="Arial Narrow" w:eastAsia="Arial" w:hAnsi="Arial Narrow" w:cs="Arial"/>
          <w:color w:val="000080"/>
          <w:spacing w:val="1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nüshasını</w:t>
      </w:r>
      <w:r w:rsidRPr="00703732">
        <w:rPr>
          <w:rFonts w:ascii="Arial Narrow" w:eastAsia="Arial" w:hAnsi="Arial Narrow" w:cs="Arial"/>
          <w:color w:val="000080"/>
          <w:spacing w:val="1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ölüm</w:t>
      </w:r>
      <w:r w:rsidRPr="00703732">
        <w:rPr>
          <w:rFonts w:ascii="Arial Narrow" w:eastAsia="Arial" w:hAnsi="Arial Narrow" w:cs="Arial"/>
          <w:color w:val="000080"/>
          <w:w w:val="90"/>
          <w:sz w:val="20"/>
          <w:szCs w:val="20"/>
        </w:rPr>
        <w:t>/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rim</w:t>
      </w:r>
      <w:r w:rsidRPr="00703732">
        <w:rPr>
          <w:rFonts w:ascii="Arial Narrow" w:eastAsia="Arial" w:hAnsi="Arial Narrow" w:cs="Arial"/>
          <w:color w:val="000080"/>
          <w:spacing w:val="-6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aşkanlığına</w:t>
      </w:r>
      <w:r w:rsidRPr="00703732">
        <w:rPr>
          <w:rFonts w:ascii="Arial Narrow" w:eastAsia="Arial" w:hAnsi="Arial Narrow" w:cs="Arial"/>
          <w:color w:val="000080"/>
          <w:spacing w:val="-9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eslim</w:t>
      </w:r>
      <w:r w:rsidRPr="00703732">
        <w:rPr>
          <w:rFonts w:ascii="Arial Narrow" w:eastAsia="Arial" w:hAnsi="Arial Narrow" w:cs="Arial"/>
          <w:color w:val="000080"/>
          <w:spacing w:val="-6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eder</w:t>
      </w:r>
      <w:r w:rsidRPr="00703732">
        <w:rPr>
          <w:rFonts w:ascii="Arial Narrow" w:eastAsia="Arial" w:hAnsi="Arial Narrow" w:cs="Arial"/>
          <w:color w:val="000080"/>
          <w:w w:val="90"/>
          <w:sz w:val="20"/>
          <w:szCs w:val="20"/>
        </w:rPr>
        <w:t>.</w:t>
      </w:r>
      <w:r w:rsidRPr="00703732">
        <w:rPr>
          <w:rFonts w:ascii="Arial Narrow" w:eastAsia="Arial" w:hAnsi="Arial Narrow" w:cs="Arial"/>
          <w:color w:val="000080"/>
          <w:spacing w:val="-10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r</w:t>
      </w:r>
      <w:r w:rsidRPr="00703732">
        <w:rPr>
          <w:rFonts w:ascii="Arial Narrow" w:eastAsia="Arial" w:hAnsi="Arial Narrow" w:cs="Arial"/>
          <w:color w:val="000080"/>
          <w:spacing w:val="-8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nüsha</w:t>
      </w:r>
      <w:r w:rsidRPr="00703732">
        <w:rPr>
          <w:rFonts w:ascii="Arial Narrow" w:eastAsia="Arial" w:hAnsi="Arial Narrow" w:cs="Arial"/>
          <w:color w:val="000080"/>
          <w:spacing w:val="-8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da</w:t>
      </w:r>
      <w:r w:rsidRPr="00703732">
        <w:rPr>
          <w:rFonts w:ascii="Arial Narrow" w:eastAsia="Arial" w:hAnsi="Arial Narrow" w:cs="Arial"/>
          <w:color w:val="000080"/>
          <w:spacing w:val="-8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de</w:t>
      </w:r>
      <w:r w:rsidRPr="00703732">
        <w:rPr>
          <w:rFonts w:ascii="Arial Narrow" w:eastAsia="Arial" w:hAnsi="Arial Narrow" w:cs="Arial"/>
          <w:color w:val="000080"/>
          <w:spacing w:val="-9"/>
          <w:w w:val="9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alır</w:t>
      </w:r>
      <w:r w:rsidRPr="00703732">
        <w:rPr>
          <w:rFonts w:ascii="Arial Narrow" w:eastAsia="Arial" w:hAnsi="Arial Narrow" w:cs="Arial"/>
          <w:color w:val="000080"/>
          <w:w w:val="90"/>
          <w:sz w:val="20"/>
          <w:szCs w:val="20"/>
        </w:rPr>
        <w:t>.</w:t>
      </w:r>
    </w:p>
    <w:sectPr w:rsidR="00E16C9E" w:rsidRPr="000700BE" w:rsidSect="002D451E">
      <w:footerReference w:type="default" r:id="rId11"/>
      <w:pgSz w:w="11906" w:h="16838"/>
      <w:pgMar w:top="426" w:right="566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24984" w14:textId="77777777" w:rsidR="00DD49B8" w:rsidRDefault="00DD49B8" w:rsidP="000437EA">
      <w:pPr>
        <w:spacing w:after="0" w:line="240" w:lineRule="auto"/>
      </w:pPr>
      <w:r>
        <w:separator/>
      </w:r>
    </w:p>
  </w:endnote>
  <w:endnote w:type="continuationSeparator" w:id="0">
    <w:p w14:paraId="44EEF5B1" w14:textId="77777777" w:rsidR="00DD49B8" w:rsidRDefault="00DD49B8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EAF63" w14:textId="77777777" w:rsidR="000437EA" w:rsidRDefault="000437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C79A9" w14:textId="77777777" w:rsidR="00DD49B8" w:rsidRDefault="00DD49B8" w:rsidP="000437EA">
      <w:pPr>
        <w:spacing w:after="0" w:line="240" w:lineRule="auto"/>
      </w:pPr>
      <w:r>
        <w:separator/>
      </w:r>
    </w:p>
  </w:footnote>
  <w:footnote w:type="continuationSeparator" w:id="0">
    <w:p w14:paraId="3925CC2F" w14:textId="77777777" w:rsidR="00DD49B8" w:rsidRDefault="00DD49B8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28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B38C4"/>
    <w:rsid w:val="000B3A45"/>
    <w:rsid w:val="000C22ED"/>
    <w:rsid w:val="000C2C59"/>
    <w:rsid w:val="000C3C7E"/>
    <w:rsid w:val="000D1EDE"/>
    <w:rsid w:val="000F1F40"/>
    <w:rsid w:val="00103A16"/>
    <w:rsid w:val="00130C76"/>
    <w:rsid w:val="00132C48"/>
    <w:rsid w:val="0013353B"/>
    <w:rsid w:val="00134CD1"/>
    <w:rsid w:val="00135E85"/>
    <w:rsid w:val="0014606A"/>
    <w:rsid w:val="00172664"/>
    <w:rsid w:val="0018699C"/>
    <w:rsid w:val="001E3A6F"/>
    <w:rsid w:val="001F66F7"/>
    <w:rsid w:val="002275FF"/>
    <w:rsid w:val="00234423"/>
    <w:rsid w:val="00272561"/>
    <w:rsid w:val="002806F2"/>
    <w:rsid w:val="0028127A"/>
    <w:rsid w:val="00283DEE"/>
    <w:rsid w:val="002911C7"/>
    <w:rsid w:val="002B2CCD"/>
    <w:rsid w:val="002B5703"/>
    <w:rsid w:val="002C025A"/>
    <w:rsid w:val="002D451E"/>
    <w:rsid w:val="00305CC1"/>
    <w:rsid w:val="003156BC"/>
    <w:rsid w:val="00335027"/>
    <w:rsid w:val="0033733A"/>
    <w:rsid w:val="0034163D"/>
    <w:rsid w:val="00344883"/>
    <w:rsid w:val="0036659F"/>
    <w:rsid w:val="00382F7F"/>
    <w:rsid w:val="003854C2"/>
    <w:rsid w:val="003864E8"/>
    <w:rsid w:val="003908E9"/>
    <w:rsid w:val="00394E59"/>
    <w:rsid w:val="003A6E19"/>
    <w:rsid w:val="003B3C80"/>
    <w:rsid w:val="003E3035"/>
    <w:rsid w:val="003F4AC3"/>
    <w:rsid w:val="00430A27"/>
    <w:rsid w:val="0044209E"/>
    <w:rsid w:val="0044244B"/>
    <w:rsid w:val="00451417"/>
    <w:rsid w:val="00487AAC"/>
    <w:rsid w:val="004A3FEA"/>
    <w:rsid w:val="004B6D14"/>
    <w:rsid w:val="00500C25"/>
    <w:rsid w:val="00512D8A"/>
    <w:rsid w:val="0052740A"/>
    <w:rsid w:val="00537927"/>
    <w:rsid w:val="00547821"/>
    <w:rsid w:val="005655B8"/>
    <w:rsid w:val="005A4EAC"/>
    <w:rsid w:val="005A57C5"/>
    <w:rsid w:val="005B1AA5"/>
    <w:rsid w:val="005E0332"/>
    <w:rsid w:val="005E208B"/>
    <w:rsid w:val="005F6A8A"/>
    <w:rsid w:val="00614D1B"/>
    <w:rsid w:val="0064160F"/>
    <w:rsid w:val="00643D2A"/>
    <w:rsid w:val="006832C8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23E6"/>
    <w:rsid w:val="007751A1"/>
    <w:rsid w:val="00785621"/>
    <w:rsid w:val="007943BB"/>
    <w:rsid w:val="007B4162"/>
    <w:rsid w:val="007B5D4F"/>
    <w:rsid w:val="007B6FF7"/>
    <w:rsid w:val="007D2B6B"/>
    <w:rsid w:val="0082721B"/>
    <w:rsid w:val="008430EE"/>
    <w:rsid w:val="008872D4"/>
    <w:rsid w:val="008A2B38"/>
    <w:rsid w:val="008A3671"/>
    <w:rsid w:val="008A752B"/>
    <w:rsid w:val="008B3D36"/>
    <w:rsid w:val="008B6AF1"/>
    <w:rsid w:val="008C45BB"/>
    <w:rsid w:val="0093467E"/>
    <w:rsid w:val="00947906"/>
    <w:rsid w:val="00955804"/>
    <w:rsid w:val="009605E0"/>
    <w:rsid w:val="00985752"/>
    <w:rsid w:val="00991D1B"/>
    <w:rsid w:val="009E0579"/>
    <w:rsid w:val="009E7E33"/>
    <w:rsid w:val="009F0EDC"/>
    <w:rsid w:val="009F6E21"/>
    <w:rsid w:val="00A16626"/>
    <w:rsid w:val="00A22617"/>
    <w:rsid w:val="00A42103"/>
    <w:rsid w:val="00A45AA8"/>
    <w:rsid w:val="00A557BF"/>
    <w:rsid w:val="00A60E27"/>
    <w:rsid w:val="00A613AC"/>
    <w:rsid w:val="00A97620"/>
    <w:rsid w:val="00AA683E"/>
    <w:rsid w:val="00AD52AE"/>
    <w:rsid w:val="00AE3333"/>
    <w:rsid w:val="00B14CA7"/>
    <w:rsid w:val="00B16589"/>
    <w:rsid w:val="00B2657F"/>
    <w:rsid w:val="00B3525E"/>
    <w:rsid w:val="00B50F39"/>
    <w:rsid w:val="00B754C8"/>
    <w:rsid w:val="00B8341C"/>
    <w:rsid w:val="00B9289A"/>
    <w:rsid w:val="00BA165C"/>
    <w:rsid w:val="00BA7AD2"/>
    <w:rsid w:val="00C00035"/>
    <w:rsid w:val="00C04C00"/>
    <w:rsid w:val="00C104A7"/>
    <w:rsid w:val="00C1614A"/>
    <w:rsid w:val="00C375CB"/>
    <w:rsid w:val="00C37826"/>
    <w:rsid w:val="00C473B7"/>
    <w:rsid w:val="00C8258E"/>
    <w:rsid w:val="00C870F1"/>
    <w:rsid w:val="00CA6878"/>
    <w:rsid w:val="00CB1BCA"/>
    <w:rsid w:val="00CD273D"/>
    <w:rsid w:val="00CD4C67"/>
    <w:rsid w:val="00CF151D"/>
    <w:rsid w:val="00D224B0"/>
    <w:rsid w:val="00D372B8"/>
    <w:rsid w:val="00D643A3"/>
    <w:rsid w:val="00D70092"/>
    <w:rsid w:val="00D741B7"/>
    <w:rsid w:val="00D779F2"/>
    <w:rsid w:val="00D9605F"/>
    <w:rsid w:val="00D97880"/>
    <w:rsid w:val="00DA036D"/>
    <w:rsid w:val="00DD49B8"/>
    <w:rsid w:val="00DD648A"/>
    <w:rsid w:val="00DF77DC"/>
    <w:rsid w:val="00E02228"/>
    <w:rsid w:val="00E1014F"/>
    <w:rsid w:val="00E16C9E"/>
    <w:rsid w:val="00E16DB7"/>
    <w:rsid w:val="00E20CFC"/>
    <w:rsid w:val="00E27D9F"/>
    <w:rsid w:val="00E6399F"/>
    <w:rsid w:val="00E67ED4"/>
    <w:rsid w:val="00E8552F"/>
    <w:rsid w:val="00E9421C"/>
    <w:rsid w:val="00E95A37"/>
    <w:rsid w:val="00EA4053"/>
    <w:rsid w:val="00EB7D2B"/>
    <w:rsid w:val="00ED5578"/>
    <w:rsid w:val="00EF54E4"/>
    <w:rsid w:val="00EF6A25"/>
    <w:rsid w:val="00F14706"/>
    <w:rsid w:val="00F2699F"/>
    <w:rsid w:val="00F42471"/>
    <w:rsid w:val="00F550F7"/>
    <w:rsid w:val="00F956B7"/>
    <w:rsid w:val="00F966D4"/>
    <w:rsid w:val="00FA37BA"/>
    <w:rsid w:val="00FC0AE9"/>
    <w:rsid w:val="00FD03C8"/>
    <w:rsid w:val="00FD0B35"/>
    <w:rsid w:val="00FD6970"/>
    <w:rsid w:val="00FD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2BCA0C7C-9A7C-4F61-AC2B-768ABF48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turkiye.gov.tr/sosyal-guvenlik-4a-ise-giris-cikis-bildir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urkiye.gov.tr/spas-mustahaklik-sorgulama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7F312-BB88-4C0A-9BED-C980525F1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subject/>
  <dc:creator>RifatGORGUN</dc:creator>
  <cp:keywords>ADU_Atca.MYO</cp:keywords>
  <dc:description/>
  <cp:lastModifiedBy>Asus</cp:lastModifiedBy>
  <cp:revision>3</cp:revision>
  <cp:lastPrinted>2021-10-01T07:32:00Z</cp:lastPrinted>
  <dcterms:created xsi:type="dcterms:W3CDTF">2023-05-29T07:23:00Z</dcterms:created>
  <dcterms:modified xsi:type="dcterms:W3CDTF">2023-05-29T07:23:00Z</dcterms:modified>
</cp:coreProperties>
</file>